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4aa4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e23e3b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fe3aeb0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295b3c0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15:59:46Z</dcterms:created>
  <dcterms:modified xsi:type="dcterms:W3CDTF">2022-01-18T15:59:46Z</dcterms:modified>
</cp:coreProperties>
</file>